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3CA69" w14:textId="501D83F5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  <w:bookmarkStart w:id="0" w:name="_GoBack"/>
      <w:bookmarkEnd w:id="0"/>
    </w:p>
    <w:p w14:paraId="7BB8D5F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CF54AEE" w14:textId="1183A7E4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948835F" w14:textId="1C01711F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DE4B78B" w14:textId="5B5E8EA0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A6215C7" w14:textId="175C2034" w:rsidR="00D70665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  <w:r>
        <w:rPr>
          <w:rStyle w:val="None"/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23428D3D" wp14:editId="178BE4EA">
                <wp:simplePos x="0" y="0"/>
                <wp:positionH relativeFrom="margin">
                  <wp:posOffset>-200025</wp:posOffset>
                </wp:positionH>
                <wp:positionV relativeFrom="line">
                  <wp:posOffset>215900</wp:posOffset>
                </wp:positionV>
                <wp:extent cx="6248400" cy="4953000"/>
                <wp:effectExtent l="0" t="0" r="19050" b="19050"/>
                <wp:wrapNone/>
                <wp:docPr id="1073741832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4953000"/>
                          <a:chOff x="0" y="0"/>
                          <a:chExt cx="5854407" cy="4800769"/>
                        </a:xfrm>
                      </wpg:grpSpPr>
                      <wps:wsp>
                        <wps:cNvPr id="1073741827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E434586" w14:textId="17B8B7A8" w:rsidR="00D70665" w:rsidRDefault="00B44021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  <w:r w:rsidR="00181175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 xml:space="preserve"> End user</w:t>
                              </w:r>
                              <w:r w:rsidR="003B74B3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 xml:space="preserve"> account creation</w:t>
                              </w:r>
                            </w:p>
                            <w:p w14:paraId="75CF12B3" w14:textId="77777777" w:rsidR="00D70665" w:rsidRDefault="00D7066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BA82142" w14:textId="77777777" w:rsidR="00D70665" w:rsidRDefault="00B44021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6C109EDD" w14:textId="77777777" w:rsidR="00D70665" w:rsidRDefault="00D7066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9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33A3ED4" w14:textId="77777777" w:rsidR="00D70665" w:rsidRDefault="00B44021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0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5B38795" w14:textId="77777777" w:rsidR="00D70665" w:rsidRDefault="00B44021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436538AB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D3BD449" w14:textId="43E1AFD0" w:rsidR="00D70665" w:rsidRPr="00760E6F" w:rsidRDefault="00B44021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pt-PT"/>
                                </w:rPr>
                                <w:t>As a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9A676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end user</w:t>
                              </w:r>
                            </w:p>
                            <w:p w14:paraId="1B4BB808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42DFD7A2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0603BB1" w14:textId="1D8E21FB" w:rsidR="00D70665" w:rsidRPr="00760E6F" w:rsidRDefault="00B44021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I want to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3B616E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be </w:t>
                              </w:r>
                              <w:r w:rsidR="006F389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ab</w:t>
                              </w:r>
                              <w:r w:rsidR="003B616E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le to create a bank account that allows me to deposit, withdraw and transfer funds.</w:t>
                              </w:r>
                            </w:p>
                            <w:p w14:paraId="26DEC6F9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4B8417D9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593AE0F" w14:textId="1F2C4263" w:rsidR="00D70665" w:rsidRPr="00760E6F" w:rsidRDefault="00B44021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 xml:space="preserve">so that I </w:t>
                              </w:r>
                              <w:r w:rsidR="003B616E"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 xml:space="preserve">can </w:t>
                              </w:r>
                              <w:r w:rsidR="003B616E" w:rsidRPr="00760E6F">
                                <w:rPr>
                                  <w:rStyle w:val="None"/>
                                  <w:rFonts w:ascii="Century Gothic" w:hAnsi="Century Gothic"/>
                                  <w:bCs/>
                                  <w:sz w:val="20"/>
                                  <w:szCs w:val="24"/>
                                </w:rPr>
                                <w:t xml:space="preserve">use the bank account to store my money. 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1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59733DF" w14:textId="77777777" w:rsidR="00D70665" w:rsidRDefault="00B44021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14ADAC8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65C0B1EC" w14:textId="4E588FE1" w:rsidR="00D70665" w:rsidRPr="00760E6F" w:rsidRDefault="00B44021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Given tha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F389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 want to create a bank account</w:t>
                              </w:r>
                            </w:p>
                            <w:p w14:paraId="2C76A6BE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5EE7921A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74DCC96E" w14:textId="7825CBD7" w:rsidR="00D70665" w:rsidRPr="00760E6F" w:rsidRDefault="00B44021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w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F389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an account is created</w:t>
                              </w:r>
                            </w:p>
                            <w:p w14:paraId="552886EF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ECD4FFA" w14:textId="77777777" w:rsidR="00D70665" w:rsidRPr="00760E6F" w:rsidRDefault="00D7066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7581D26E" w14:textId="6608CAAF" w:rsidR="00D70665" w:rsidRPr="00760E6F" w:rsidRDefault="00B44021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F389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 can withdraw, deposit and transfer funds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between accounts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428D3D" id="officeArt object" o:spid="_x0000_s1026" alt="Group 4" style="position:absolute;margin-left:-15.75pt;margin-top:17pt;width:492pt;height:390pt;z-index:251659264;mso-wrap-distance-left:0;mso-wrap-distance-right:0;mso-position-horizontal-relative:margin;mso-position-vertical-relative:line;mso-width-relative:margin;mso-height-relative:margin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7E434586" w14:textId="17B8B7A8" w:rsidR="00D70665" w:rsidRDefault="00B44021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  <w:r w:rsidR="00181175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 xml:space="preserve"> End user</w:t>
                        </w:r>
                        <w:r w:rsidR="003B74B3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 xml:space="preserve"> account creation</w:t>
                        </w:r>
                      </w:p>
                      <w:p w14:paraId="75CF12B3" w14:textId="77777777" w:rsidR="00D70665" w:rsidRDefault="00D70665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28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2BA82142" w14:textId="77777777" w:rsidR="00D70665" w:rsidRDefault="00B44021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6C109EDD" w14:textId="77777777" w:rsidR="00D70665" w:rsidRDefault="00D70665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29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533A3ED4" w14:textId="77777777" w:rsidR="00D70665" w:rsidRDefault="00B44021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30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35B38795" w14:textId="77777777" w:rsidR="00D70665" w:rsidRDefault="00B44021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436538AB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D3BD449" w14:textId="43E1AFD0" w:rsidR="00D70665" w:rsidRPr="00760E6F" w:rsidRDefault="00B44021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pt-PT"/>
                          </w:rPr>
                          <w:t>As a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9A676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end user</w:t>
                        </w:r>
                      </w:p>
                      <w:p w14:paraId="1B4BB808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42DFD7A2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0603BB1" w14:textId="1D8E21FB" w:rsidR="00D70665" w:rsidRPr="00760E6F" w:rsidRDefault="00B44021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I want to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3B616E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be </w:t>
                        </w:r>
                        <w:r w:rsidR="006F389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ab</w:t>
                        </w:r>
                        <w:r w:rsidR="003B616E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le to create a bank account that allows me to deposit, withdraw and transfer funds.</w:t>
                        </w:r>
                      </w:p>
                      <w:p w14:paraId="26DEC6F9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4B8417D9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593AE0F" w14:textId="1F2C4263" w:rsidR="00D70665" w:rsidRPr="00760E6F" w:rsidRDefault="00B44021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 xml:space="preserve">so that I </w:t>
                        </w:r>
                        <w:r w:rsidR="003B616E"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 xml:space="preserve">can </w:t>
                        </w:r>
                        <w:r w:rsidR="003B616E" w:rsidRPr="00760E6F">
                          <w:rPr>
                            <w:rStyle w:val="None"/>
                            <w:rFonts w:ascii="Century Gothic" w:hAnsi="Century Gothic"/>
                            <w:bCs/>
                            <w:sz w:val="20"/>
                            <w:szCs w:val="24"/>
                          </w:rPr>
                          <w:t xml:space="preserve">use the bank account to store my money. </w:t>
                        </w:r>
                      </w:p>
                    </w:txbxContent>
                  </v:textbox>
                </v:shape>
                <v:shape id="Text Box 19" o:spid="_x0000_s1031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059733DF" w14:textId="77777777" w:rsidR="00D70665" w:rsidRDefault="00B44021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14ADAC89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65C0B1EC" w14:textId="4E588FE1" w:rsidR="00D70665" w:rsidRPr="00760E6F" w:rsidRDefault="00B44021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Given tha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F389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 want to create a bank account</w:t>
                        </w:r>
                      </w:p>
                      <w:p w14:paraId="2C76A6BE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5EE7921A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74DCC96E" w14:textId="7825CBD7" w:rsidR="00D70665" w:rsidRPr="00760E6F" w:rsidRDefault="00B44021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w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F389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an account is created</w:t>
                        </w:r>
                      </w:p>
                      <w:p w14:paraId="552886EF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ECD4FFA" w14:textId="77777777" w:rsidR="00D70665" w:rsidRPr="00760E6F" w:rsidRDefault="00D7066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7581D26E" w14:textId="6608CAAF" w:rsidR="00D70665" w:rsidRPr="00760E6F" w:rsidRDefault="00B44021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F389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 can withdraw, deposit and transfer funds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between accounts</w:t>
                        </w:r>
                      </w:p>
                    </w:txbxContent>
                  </v:textbox>
                </v:shape>
                <w10:wrap anchorx="margin" anchory="line"/>
              </v:group>
            </w:pict>
          </mc:Fallback>
        </mc:AlternateContent>
      </w:r>
    </w:p>
    <w:p w14:paraId="589FEA1D" w14:textId="4639247A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39A3F236" w14:textId="618FD0E4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54D9B69" w14:textId="7F964C69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DD6C04C" w14:textId="671E6A32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2EA1262" w14:textId="3FC59B62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2A05B0C" w14:textId="17FD765B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6C798AD" w14:textId="4239171D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3388D74" w14:textId="4B974D6B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681D725" w14:textId="3E274EAE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5023172" w14:textId="402F99C9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D2B96C6" w14:textId="0C441335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AA193AC" w14:textId="13AB08E6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3812A1C" w14:textId="2D3943BF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8E8CC7C" w14:textId="65F95935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9E02DE2" w14:textId="184CF299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B039399" w14:textId="33424161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FD2F631" w14:textId="2B3B6203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02BC703" w14:textId="4A7E813A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2305E51" w14:textId="449F37DF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B2F35F6" w14:textId="4D35F0F0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9690779" w14:textId="3D507018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1E918F7" w14:textId="766FAA2C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34E05026" w14:textId="1C6F8684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D883F14" w14:textId="6EE8ED41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8E2D4B7" w14:textId="3107654B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3C5CEFC" w14:textId="56A239C4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88EF217" w14:textId="0EEA26B0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7DAE89B" w14:textId="341A64C4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398809A" w14:textId="3C8A8623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948BFAA" w14:textId="66ED9327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3333A6D" w14:textId="1F5539B9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239424AF" w14:textId="05500314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992BDE7" w14:textId="77777777" w:rsidR="009A6769" w:rsidRDefault="009A6769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FEA5BA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CCB89E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777755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CDE14AE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ECC0AEA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4CB7339" w14:textId="74A521EB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C101EBC" w14:textId="16300D6B" w:rsidR="00D70665" w:rsidRDefault="009A6769">
      <w:pPr>
        <w:pStyle w:val="Default"/>
        <w:tabs>
          <w:tab w:val="left" w:pos="480"/>
          <w:tab w:val="right" w:leader="dot" w:pos="9340"/>
        </w:tabs>
        <w:spacing w:before="0" w:after="100"/>
        <w:rPr>
          <w:rStyle w:val="None"/>
          <w:rFonts w:ascii="Arial" w:eastAsia="Arial" w:hAnsi="Arial" w:cs="Arial"/>
          <w:lang w:val="en-US"/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7DE1E814" wp14:editId="601FD0EB">
                <wp:simplePos x="0" y="0"/>
                <wp:positionH relativeFrom="margin">
                  <wp:posOffset>-76200</wp:posOffset>
                </wp:positionH>
                <wp:positionV relativeFrom="line">
                  <wp:posOffset>174625</wp:posOffset>
                </wp:positionV>
                <wp:extent cx="5854065" cy="5038725"/>
                <wp:effectExtent l="0" t="0" r="13335" b="28575"/>
                <wp:wrapNone/>
                <wp:docPr id="26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065" cy="5038725"/>
                          <a:chOff x="-1" y="-1"/>
                          <a:chExt cx="5854408" cy="4800771"/>
                        </a:xfrm>
                      </wpg:grpSpPr>
                      <wps:wsp>
                        <wps:cNvPr id="27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33CBEAC" w14:textId="17FADF58" w:rsidR="009A6769" w:rsidRDefault="009A6769" w:rsidP="009A676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  <w:r w:rsidR="003B74B3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 xml:space="preserve"> </w:t>
                              </w:r>
                              <w:r w:rsidR="00AD6F8D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End user editing account details</w:t>
                              </w:r>
                            </w:p>
                            <w:p w14:paraId="2C6BBAEE" w14:textId="77777777" w:rsidR="009A6769" w:rsidRDefault="009A6769" w:rsidP="009A676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CB62AF9" w14:textId="77777777" w:rsidR="009A6769" w:rsidRDefault="009A6769" w:rsidP="009A676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539B7AFB" w14:textId="77777777" w:rsidR="009A6769" w:rsidRDefault="009A6769" w:rsidP="009A676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9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06DC31D" w14:textId="77777777" w:rsidR="009A6769" w:rsidRDefault="009A6769" w:rsidP="009A6769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30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D6F3111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3DBA4107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D5D79F1" w14:textId="7D0AE3DE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pt-PT"/>
                                </w:rPr>
                                <w:t>As a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customer</w:t>
                              </w:r>
                            </w:p>
                            <w:p w14:paraId="761BE891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7B5F099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9DBE30B" w14:textId="2D3CC5BB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I want to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be able to edit my account details </w:t>
                              </w:r>
                              <w:r w:rsidR="003B74B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n case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I change my personal details such as contact number</w:t>
                              </w:r>
                            </w:p>
                            <w:p w14:paraId="53A1DF15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3F80A6A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5DB4398E" w14:textId="2DC3E485" w:rsidR="009A6769" w:rsidRPr="00760E6F" w:rsidRDefault="009A6769" w:rsidP="009A676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so that I can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still use and have access to my account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31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2743D70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 xml:space="preserve">Acceptance 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criteria</w:t>
                              </w:r>
                              <w:proofErr w:type="spellEnd"/>
                            </w:p>
                            <w:p w14:paraId="3065C7C8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4BAE122E" w14:textId="6D5FEB8A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Given tha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 want to change some of my account details</w:t>
                              </w:r>
                            </w:p>
                            <w:p w14:paraId="6FFC5656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E890319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948B89D" w14:textId="66CA3CC0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w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 attempt to change my account details</w:t>
                              </w:r>
                            </w:p>
                            <w:p w14:paraId="65DF3367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EC3E47D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7C2162BA" w14:textId="6CC8189F" w:rsidR="009A6769" w:rsidRPr="00760E6F" w:rsidRDefault="009A6769" w:rsidP="009A676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181175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my account details change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E1E814" id="_x0000_s1032" alt="Group 4" style="position:absolute;margin-left:-6pt;margin-top:13.75pt;width:460.95pt;height:396.75pt;z-index:251665408;mso-wrap-distance-left:0;mso-wrap-distance-right:0;mso-position-horizontal-relative:margin;mso-position-vertical-relative:line;mso-height-relative:margin" coordorigin="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">
                <v:shape id="Text Box 9" o:spid="_x0000_s1033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" strokecolor="#767171" strokeweight="1pt">
                  <v:stroke joinstyle="round"/>
                  <v:textbox inset="1.2699mm,1.2699mm,1.2699mm,1.2699mm">
                    <w:txbxContent>
                      <w:p w14:paraId="633CBEAC" w14:textId="17FADF58" w:rsidR="009A6769" w:rsidRDefault="009A6769" w:rsidP="009A676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  <w:r w:rsidR="003B74B3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 xml:space="preserve"> </w:t>
                        </w:r>
                        <w:r w:rsidR="00AD6F8D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End user editing account details</w:t>
                        </w:r>
                      </w:p>
                      <w:p w14:paraId="2C6BBAEE" w14:textId="77777777" w:rsidR="009A6769" w:rsidRDefault="009A6769" w:rsidP="009A676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34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5CB62AF9" w14:textId="77777777" w:rsidR="009A6769" w:rsidRDefault="009A6769" w:rsidP="009A676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539B7AFB" w14:textId="77777777" w:rsidR="009A6769" w:rsidRDefault="009A6769" w:rsidP="009A676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35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" strokecolor="#767171" strokeweight="1pt">
                  <v:stroke joinstyle="round"/>
                  <v:textbox inset="1.2699mm,1.2699mm,1.2699mm,1.2699mm">
                    <w:txbxContent>
                      <w:p w14:paraId="706DC31D" w14:textId="77777777" w:rsidR="009A6769" w:rsidRDefault="009A6769" w:rsidP="009A6769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36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4D6F3111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3DBA4107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D5D79F1" w14:textId="7D0AE3DE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pt-PT"/>
                          </w:rPr>
                          <w:t>As a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customer</w:t>
                        </w:r>
                      </w:p>
                      <w:p w14:paraId="761BE891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7B5F099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9DBE30B" w14:textId="2D3CC5BB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I want to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be able to edit my account details </w:t>
                        </w:r>
                        <w:r w:rsidR="003B74B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n case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I change my personal details such as contact number</w:t>
                        </w:r>
                      </w:p>
                      <w:p w14:paraId="53A1DF15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3F80A6A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5DB4398E" w14:textId="2DC3E485" w:rsidR="009A6769" w:rsidRPr="00760E6F" w:rsidRDefault="009A6769" w:rsidP="009A676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so that I can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still use and have access to my account</w:t>
                        </w:r>
                      </w:p>
                    </w:txbxContent>
                  </v:textbox>
                </v:shape>
                <v:shape id="Text Box 19" o:spid="_x0000_s1037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" strokecolor="#767171" strokeweight="1pt">
                  <v:stroke joinstyle="round"/>
                  <v:textbox inset="1.2699mm,1.2699mm,1.2699mm,1.2699mm">
                    <w:txbxContent>
                      <w:p w14:paraId="32743D70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 xml:space="preserve">Acceptance </w:t>
                        </w:r>
                        <w:proofErr w:type="spellStart"/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criteria</w:t>
                        </w:r>
                        <w:proofErr w:type="spellEnd"/>
                      </w:p>
                      <w:p w14:paraId="3065C7C8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4BAE122E" w14:textId="6D5FEB8A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Given tha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 want to change some of my account details</w:t>
                        </w:r>
                      </w:p>
                      <w:p w14:paraId="6FFC5656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E890319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948B89D" w14:textId="66CA3CC0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w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 attempt to change my account details</w:t>
                        </w:r>
                      </w:p>
                      <w:p w14:paraId="65DF3367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EC3E47D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7C2162BA" w14:textId="6CC8189F" w:rsidR="009A6769" w:rsidRPr="00760E6F" w:rsidRDefault="009A6769" w:rsidP="009A676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181175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my account details change</w:t>
                        </w:r>
                      </w:p>
                    </w:txbxContent>
                  </v:textbox>
                </v:shape>
                <w10:wrap anchorx="margin" anchory="line"/>
              </v:group>
            </w:pict>
          </mc:Fallback>
        </mc:AlternateContent>
      </w:r>
    </w:p>
    <w:p w14:paraId="2177E1A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F185E7F" w14:textId="5BD96CB3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4EDE2AA" w14:textId="6FD33F4B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51D53E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7128649C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5A8AE82" w14:textId="63855063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C297C80" w14:textId="4F36DE24" w:rsidR="009A6769" w:rsidRDefault="009A6769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570536E1" w14:textId="7E173605" w:rsidR="009A6769" w:rsidRDefault="009A6769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5B804750" w14:textId="77777777" w:rsidR="009A6769" w:rsidRDefault="009A6769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A9887C9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89DF68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F07379D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42ED6012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78B6ACE" w14:textId="7F9A43FE" w:rsidR="003B616E" w:rsidRDefault="003B616E">
      <w:pPr>
        <w:pStyle w:val="BodyA"/>
      </w:pPr>
    </w:p>
    <w:p w14:paraId="018862C2" w14:textId="77777777" w:rsidR="003B616E" w:rsidRPr="003B616E" w:rsidRDefault="003B616E" w:rsidP="003B616E">
      <w:pPr>
        <w:rPr>
          <w:lang w:eastAsia="en-GB"/>
        </w:rPr>
      </w:pPr>
    </w:p>
    <w:p w14:paraId="302A5862" w14:textId="759DAA98" w:rsidR="003B616E" w:rsidRDefault="003B616E" w:rsidP="003B616E">
      <w:pPr>
        <w:rPr>
          <w:lang w:eastAsia="en-GB"/>
        </w:rPr>
      </w:pPr>
    </w:p>
    <w:p w14:paraId="3CA67950" w14:textId="008354D4" w:rsidR="003B616E" w:rsidRDefault="003B616E" w:rsidP="003B616E">
      <w:pPr>
        <w:rPr>
          <w:lang w:eastAsia="en-GB"/>
        </w:rPr>
      </w:pPr>
    </w:p>
    <w:p w14:paraId="4959F3E0" w14:textId="1C7B5EF5" w:rsidR="006F3899" w:rsidRDefault="006F3899" w:rsidP="003B616E">
      <w:pPr>
        <w:rPr>
          <w:lang w:eastAsia="en-GB"/>
        </w:rPr>
      </w:pPr>
    </w:p>
    <w:p w14:paraId="43F6AD67" w14:textId="69671E6F" w:rsidR="006F3899" w:rsidRDefault="006F3899" w:rsidP="003B616E">
      <w:pPr>
        <w:rPr>
          <w:lang w:eastAsia="en-GB"/>
        </w:rPr>
      </w:pPr>
    </w:p>
    <w:p w14:paraId="3407763F" w14:textId="1D501446" w:rsidR="006F3899" w:rsidRDefault="006F3899" w:rsidP="003B616E">
      <w:pPr>
        <w:rPr>
          <w:lang w:eastAsia="en-GB"/>
        </w:rPr>
      </w:pPr>
    </w:p>
    <w:p w14:paraId="24267C8D" w14:textId="7384ECC2" w:rsidR="006F3899" w:rsidRDefault="006F3899" w:rsidP="003B616E">
      <w:pPr>
        <w:rPr>
          <w:lang w:eastAsia="en-GB"/>
        </w:rPr>
      </w:pPr>
    </w:p>
    <w:p w14:paraId="4D7BCFE1" w14:textId="21E2B8E4" w:rsidR="006F3899" w:rsidRDefault="006F3899" w:rsidP="003B616E">
      <w:pPr>
        <w:rPr>
          <w:lang w:eastAsia="en-GB"/>
        </w:rPr>
      </w:pPr>
    </w:p>
    <w:p w14:paraId="11DBC79E" w14:textId="3785A222" w:rsidR="006F3899" w:rsidRDefault="006F3899" w:rsidP="003B616E">
      <w:pPr>
        <w:rPr>
          <w:lang w:eastAsia="en-GB"/>
        </w:rPr>
      </w:pPr>
    </w:p>
    <w:p w14:paraId="1CA9D2DD" w14:textId="3A0B19F7" w:rsidR="006F3899" w:rsidRDefault="006F3899" w:rsidP="003B616E">
      <w:pPr>
        <w:rPr>
          <w:lang w:eastAsia="en-GB"/>
        </w:rPr>
      </w:pPr>
    </w:p>
    <w:p w14:paraId="56EFDC9D" w14:textId="4AEF629A" w:rsidR="006F3899" w:rsidRDefault="006F3899" w:rsidP="003B616E">
      <w:pPr>
        <w:rPr>
          <w:lang w:eastAsia="en-GB"/>
        </w:rPr>
      </w:pPr>
    </w:p>
    <w:p w14:paraId="5CA6998A" w14:textId="7E5D3D0A" w:rsidR="006F3899" w:rsidRDefault="006F3899" w:rsidP="003B616E">
      <w:pPr>
        <w:rPr>
          <w:lang w:eastAsia="en-GB"/>
        </w:rPr>
      </w:pPr>
    </w:p>
    <w:p w14:paraId="59FB96C7" w14:textId="23D42ABC" w:rsidR="006F3899" w:rsidRDefault="006F3899" w:rsidP="003B616E">
      <w:pPr>
        <w:rPr>
          <w:lang w:eastAsia="en-GB"/>
        </w:rPr>
      </w:pPr>
    </w:p>
    <w:p w14:paraId="1D782AFE" w14:textId="26160AB2" w:rsidR="006F3899" w:rsidRDefault="006F3899" w:rsidP="003B616E">
      <w:pPr>
        <w:rPr>
          <w:lang w:eastAsia="en-GB"/>
        </w:rPr>
      </w:pPr>
    </w:p>
    <w:p w14:paraId="36A51FE3" w14:textId="77C51D68" w:rsidR="006F3899" w:rsidRDefault="006F3899" w:rsidP="003B616E">
      <w:pPr>
        <w:rPr>
          <w:lang w:eastAsia="en-GB"/>
        </w:rPr>
      </w:pPr>
    </w:p>
    <w:p w14:paraId="600605BB" w14:textId="633C34A6" w:rsidR="006F3899" w:rsidRDefault="006F3899" w:rsidP="003B616E">
      <w:pPr>
        <w:rPr>
          <w:lang w:eastAsia="en-GB"/>
        </w:rPr>
      </w:pPr>
    </w:p>
    <w:p w14:paraId="17BCC269" w14:textId="3F7B0485" w:rsidR="009A6769" w:rsidRDefault="009A6769" w:rsidP="003B616E">
      <w:pPr>
        <w:rPr>
          <w:lang w:eastAsia="en-GB"/>
        </w:rPr>
      </w:pPr>
    </w:p>
    <w:p w14:paraId="6D693C01" w14:textId="77777777" w:rsidR="009A6769" w:rsidRDefault="009A6769" w:rsidP="003B616E">
      <w:pPr>
        <w:rPr>
          <w:lang w:eastAsia="en-GB"/>
        </w:rPr>
      </w:pPr>
    </w:p>
    <w:p w14:paraId="1EDB4753" w14:textId="4EC2301D" w:rsidR="006F3899" w:rsidRDefault="006F3899" w:rsidP="003B616E">
      <w:pPr>
        <w:rPr>
          <w:lang w:eastAsia="en-GB"/>
        </w:rPr>
      </w:pPr>
    </w:p>
    <w:p w14:paraId="46281B7C" w14:textId="08CCF0EA" w:rsidR="006F3899" w:rsidRDefault="006F3899" w:rsidP="003B616E">
      <w:pPr>
        <w:rPr>
          <w:lang w:eastAsia="en-GB"/>
        </w:rPr>
      </w:pPr>
    </w:p>
    <w:p w14:paraId="7900609D" w14:textId="51F278A6" w:rsidR="006F3899" w:rsidRDefault="006F3899" w:rsidP="003B616E">
      <w:pPr>
        <w:rPr>
          <w:lang w:eastAsia="en-GB"/>
        </w:rPr>
      </w:pPr>
    </w:p>
    <w:p w14:paraId="4979B8F6" w14:textId="749188D4" w:rsidR="006F3899" w:rsidRDefault="006F3899" w:rsidP="003B616E">
      <w:pPr>
        <w:rPr>
          <w:lang w:eastAsia="en-GB"/>
        </w:rPr>
      </w:pPr>
    </w:p>
    <w:p w14:paraId="33950BF8" w14:textId="7A83758E" w:rsidR="006F3899" w:rsidRDefault="006F3899" w:rsidP="003B616E">
      <w:pPr>
        <w:rPr>
          <w:lang w:eastAsia="en-GB"/>
        </w:rPr>
      </w:pPr>
    </w:p>
    <w:p w14:paraId="25518F40" w14:textId="27A156E2" w:rsidR="006F3899" w:rsidRPr="003B616E" w:rsidRDefault="006F3899" w:rsidP="003B616E">
      <w:pPr>
        <w:rPr>
          <w:lang w:eastAsia="en-GB"/>
        </w:rPr>
      </w:pPr>
    </w:p>
    <w:p w14:paraId="440DDBDB" w14:textId="77777777" w:rsidR="003B616E" w:rsidRPr="003B616E" w:rsidRDefault="003B616E" w:rsidP="003B616E">
      <w:pPr>
        <w:rPr>
          <w:lang w:eastAsia="en-GB"/>
        </w:rPr>
      </w:pPr>
    </w:p>
    <w:p w14:paraId="50BF0B90" w14:textId="77777777" w:rsidR="003B616E" w:rsidRPr="003B616E" w:rsidRDefault="003B616E" w:rsidP="003B616E">
      <w:pPr>
        <w:rPr>
          <w:lang w:eastAsia="en-GB"/>
        </w:rPr>
      </w:pPr>
    </w:p>
    <w:p w14:paraId="5C2F6C1F" w14:textId="143EFD12" w:rsidR="003B616E" w:rsidRDefault="003B616E" w:rsidP="003B616E">
      <w:pPr>
        <w:rPr>
          <w:lang w:eastAsia="en-GB"/>
        </w:rPr>
      </w:pPr>
    </w:p>
    <w:p w14:paraId="3926E16B" w14:textId="3942EEB7" w:rsidR="003B616E" w:rsidRDefault="009A6769" w:rsidP="003B616E">
      <w:pPr>
        <w:rPr>
          <w:lang w:eastAsia="en-GB"/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allowOverlap="1" wp14:anchorId="75F87A02" wp14:editId="57CCB4AD">
                <wp:simplePos x="0" y="0"/>
                <wp:positionH relativeFrom="margin">
                  <wp:align>center</wp:align>
                </wp:positionH>
                <wp:positionV relativeFrom="paragraph">
                  <wp:posOffset>102870</wp:posOffset>
                </wp:positionV>
                <wp:extent cx="6038850" cy="4848225"/>
                <wp:effectExtent l="0" t="0" r="19050" b="28575"/>
                <wp:wrapNone/>
                <wp:docPr id="14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38850" cy="4848225"/>
                          <a:chOff x="0" y="0"/>
                          <a:chExt cx="5854407" cy="4800769"/>
                        </a:xfrm>
                      </wpg:grpSpPr>
                      <wps:wsp>
                        <wps:cNvPr id="15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4F15374" w14:textId="4E612D06" w:rsidR="006F3899" w:rsidRDefault="006F3899" w:rsidP="006F389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  <w:r w:rsidR="00AD6F8D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 xml:space="preserve"> Developer system security</w:t>
                              </w:r>
                            </w:p>
                            <w:p w14:paraId="791B74BC" w14:textId="77777777" w:rsidR="006F3899" w:rsidRDefault="006F3899" w:rsidP="006F389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6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D5A4A35" w14:textId="77777777" w:rsidR="006F3899" w:rsidRDefault="006F3899" w:rsidP="006F389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7BDD9B1B" w14:textId="77777777" w:rsidR="006F3899" w:rsidRDefault="006F3899" w:rsidP="006F389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7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F94626D" w14:textId="77777777" w:rsidR="006F3899" w:rsidRDefault="006F3899" w:rsidP="006F3899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8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A90E71B" w14:textId="77777777" w:rsidR="006F3899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23FEEC39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5B91277" w14:textId="30DCC2DF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pt-PT"/>
                                </w:rPr>
                                <w:t>As a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developer</w:t>
                              </w:r>
                            </w:p>
                            <w:p w14:paraId="280604D9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9F4B35B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B915838" w14:textId="71447CCC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I want to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ensure that customers’ personal information </w:t>
                              </w:r>
                              <w:r w:rsidR="008652A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have sufficient security and encryption. </w:t>
                              </w:r>
                            </w:p>
                            <w:p w14:paraId="61F20B9F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1DB4C435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AD7D8E1" w14:textId="7C757E21" w:rsidR="006F3899" w:rsidRPr="00760E6F" w:rsidRDefault="006F3899" w:rsidP="006F389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so that I ca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8652A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keep sensitive stored information secure incase of a security breach</w:t>
                              </w:r>
                              <w:r w:rsidR="00D069C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5A80F5A" w14:textId="77777777" w:rsidR="006F3899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 xml:space="preserve">Acceptance 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criteria</w:t>
                              </w:r>
                              <w:proofErr w:type="spellEnd"/>
                            </w:p>
                            <w:p w14:paraId="1B619A7B" w14:textId="77777777" w:rsidR="006F3899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0A702FA9" w14:textId="29818871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Given tha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D069C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new sensitive customer information is being stored</w:t>
                              </w:r>
                            </w:p>
                            <w:p w14:paraId="0CE12B1B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53F73F1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5E4FA2D1" w14:textId="70B317E2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w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D069C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a new account is created and new sensitive information is required to be stored</w:t>
                              </w:r>
                            </w:p>
                            <w:p w14:paraId="30260398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D64A5A0" w14:textId="77777777" w:rsidR="006F3899" w:rsidRPr="00760E6F" w:rsidRDefault="006F3899" w:rsidP="006F389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5932C8EF" w14:textId="6FDCCF69" w:rsidR="006F3899" w:rsidRPr="00760E6F" w:rsidRDefault="006F3899" w:rsidP="006F389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D069CA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the data is encrypted and kept safe in case of a security breach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F87A02" id="_x0000_s1038" alt="Group 4" style="position:absolute;margin-left:0;margin-top:8.1pt;width:475.5pt;height:381.75pt;z-index:251661312;mso-wrap-distance-left:0;mso-wrap-distance-right:0;mso-position-horizontal:center;mso-position-horizontal-relative:margin;mso-width-relative:margin;mso-height-relative:margin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">
                <v:shape id="Text Box 9" o:spid="_x0000_s1039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44F15374" w14:textId="4E612D06" w:rsidR="006F3899" w:rsidRDefault="006F3899" w:rsidP="006F389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  <w:r w:rsidR="00AD6F8D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 xml:space="preserve"> Developer system security</w:t>
                        </w:r>
                      </w:p>
                      <w:p w14:paraId="791B74BC" w14:textId="77777777" w:rsidR="006F3899" w:rsidRDefault="006F3899" w:rsidP="006F389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40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2D5A4A35" w14:textId="77777777" w:rsidR="006F3899" w:rsidRDefault="006F3899" w:rsidP="006F389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7BDD9B1B" w14:textId="77777777" w:rsidR="006F3899" w:rsidRDefault="006F3899" w:rsidP="006F389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41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7F94626D" w14:textId="77777777" w:rsidR="006F3899" w:rsidRDefault="006F3899" w:rsidP="006F3899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42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" strokecolor="#767171" strokeweight="1pt">
                  <v:stroke joinstyle="round"/>
                  <v:textbox inset="1.2699mm,1.2699mm,1.2699mm,1.2699mm">
                    <w:txbxContent>
                      <w:p w14:paraId="7A90E71B" w14:textId="77777777" w:rsidR="006F3899" w:rsidRDefault="006F3899" w:rsidP="006F389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23FEEC39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5B91277" w14:textId="30DCC2DF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pt-PT"/>
                          </w:rPr>
                          <w:t>As a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developer</w:t>
                        </w:r>
                      </w:p>
                      <w:p w14:paraId="280604D9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9F4B35B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B915838" w14:textId="71447CCC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I want to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ensure that customers’ personal information </w:t>
                        </w:r>
                        <w:r w:rsidR="008652A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have sufficient security and encryption. </w:t>
                        </w:r>
                      </w:p>
                      <w:p w14:paraId="61F20B9F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1DB4C435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AD7D8E1" w14:textId="7C757E21" w:rsidR="006F3899" w:rsidRPr="00760E6F" w:rsidRDefault="006F3899" w:rsidP="006F389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so that I ca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8652A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keep sensitive stored information secure incase of a security breach</w:t>
                        </w:r>
                        <w:r w:rsidR="00D069C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. </w:t>
                        </w:r>
                      </w:p>
                    </w:txbxContent>
                  </v:textbox>
                </v:shape>
                <v:shape id="Text Box 19" o:spid="_x0000_s1043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" strokecolor="#767171" strokeweight="1pt">
                  <v:stroke joinstyle="round"/>
                  <v:textbox inset="1.2699mm,1.2699mm,1.2699mm,1.2699mm">
                    <w:txbxContent>
                      <w:p w14:paraId="05A80F5A" w14:textId="77777777" w:rsidR="006F3899" w:rsidRDefault="006F3899" w:rsidP="006F389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 xml:space="preserve">Acceptance </w:t>
                        </w:r>
                        <w:proofErr w:type="spellStart"/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criteria</w:t>
                        </w:r>
                        <w:proofErr w:type="spellEnd"/>
                      </w:p>
                      <w:p w14:paraId="1B619A7B" w14:textId="77777777" w:rsidR="006F3899" w:rsidRDefault="006F3899" w:rsidP="006F389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0A702FA9" w14:textId="29818871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Given tha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D069C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new sensitive customer information is being stored</w:t>
                        </w:r>
                      </w:p>
                      <w:p w14:paraId="0CE12B1B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53F73F1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5E4FA2D1" w14:textId="70B317E2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w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D069C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a new account is created and new sensitive information is required to be stored</w:t>
                        </w:r>
                      </w:p>
                      <w:p w14:paraId="30260398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D64A5A0" w14:textId="77777777" w:rsidR="006F3899" w:rsidRPr="00760E6F" w:rsidRDefault="006F3899" w:rsidP="006F389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5932C8EF" w14:textId="6FDCCF69" w:rsidR="006F3899" w:rsidRPr="00760E6F" w:rsidRDefault="006F3899" w:rsidP="006F389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D069CA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the data is encrypted and kept safe in case of a security breach.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FB94798" w14:textId="5E36281F" w:rsidR="009A6769" w:rsidRDefault="009A6769" w:rsidP="003B616E">
      <w:pPr>
        <w:rPr>
          <w:lang w:eastAsia="en-GB"/>
        </w:rPr>
      </w:pPr>
    </w:p>
    <w:p w14:paraId="5CD03529" w14:textId="77777777" w:rsidR="009A6769" w:rsidRPr="009A6769" w:rsidRDefault="009A6769" w:rsidP="009A6769">
      <w:pPr>
        <w:rPr>
          <w:lang w:eastAsia="en-GB"/>
        </w:rPr>
      </w:pPr>
    </w:p>
    <w:p w14:paraId="6612CD4F" w14:textId="44CC2414" w:rsidR="009A6769" w:rsidRPr="009A6769" w:rsidRDefault="009A6769" w:rsidP="009A6769">
      <w:pPr>
        <w:rPr>
          <w:lang w:eastAsia="en-GB"/>
        </w:rPr>
      </w:pPr>
    </w:p>
    <w:p w14:paraId="1A20F918" w14:textId="77777777" w:rsidR="009A6769" w:rsidRPr="009A6769" w:rsidRDefault="009A6769" w:rsidP="009A6769">
      <w:pPr>
        <w:rPr>
          <w:lang w:eastAsia="en-GB"/>
        </w:rPr>
      </w:pPr>
    </w:p>
    <w:p w14:paraId="01E8BFD6" w14:textId="3E89484D" w:rsidR="009A6769" w:rsidRPr="009A6769" w:rsidRDefault="009A6769" w:rsidP="009A6769">
      <w:pPr>
        <w:rPr>
          <w:lang w:eastAsia="en-GB"/>
        </w:rPr>
      </w:pPr>
    </w:p>
    <w:p w14:paraId="7318D7E1" w14:textId="0567B7AE" w:rsidR="009A6769" w:rsidRPr="009A6769" w:rsidRDefault="009A6769" w:rsidP="009A6769">
      <w:pPr>
        <w:rPr>
          <w:lang w:eastAsia="en-GB"/>
        </w:rPr>
      </w:pPr>
    </w:p>
    <w:p w14:paraId="08F99471" w14:textId="04D0FBC5" w:rsidR="009A6769" w:rsidRPr="009A6769" w:rsidRDefault="009A6769" w:rsidP="009A6769">
      <w:pPr>
        <w:rPr>
          <w:lang w:eastAsia="en-GB"/>
        </w:rPr>
      </w:pPr>
    </w:p>
    <w:p w14:paraId="153E39D0" w14:textId="77777777" w:rsidR="009A6769" w:rsidRPr="009A6769" w:rsidRDefault="009A6769" w:rsidP="009A6769">
      <w:pPr>
        <w:rPr>
          <w:lang w:eastAsia="en-GB"/>
        </w:rPr>
      </w:pPr>
    </w:p>
    <w:p w14:paraId="2363E5A9" w14:textId="77777777" w:rsidR="009A6769" w:rsidRPr="009A6769" w:rsidRDefault="009A6769" w:rsidP="009A6769">
      <w:pPr>
        <w:rPr>
          <w:lang w:eastAsia="en-GB"/>
        </w:rPr>
      </w:pPr>
    </w:p>
    <w:p w14:paraId="0153D856" w14:textId="77777777" w:rsidR="009A6769" w:rsidRPr="009A6769" w:rsidRDefault="009A6769" w:rsidP="009A6769">
      <w:pPr>
        <w:rPr>
          <w:lang w:eastAsia="en-GB"/>
        </w:rPr>
      </w:pPr>
    </w:p>
    <w:p w14:paraId="5649F9F1" w14:textId="77777777" w:rsidR="009A6769" w:rsidRPr="009A6769" w:rsidRDefault="009A6769" w:rsidP="009A6769">
      <w:pPr>
        <w:rPr>
          <w:lang w:eastAsia="en-GB"/>
        </w:rPr>
      </w:pPr>
    </w:p>
    <w:p w14:paraId="66B96008" w14:textId="77777777" w:rsidR="009A6769" w:rsidRPr="009A6769" w:rsidRDefault="009A6769" w:rsidP="009A6769">
      <w:pPr>
        <w:rPr>
          <w:lang w:eastAsia="en-GB"/>
        </w:rPr>
      </w:pPr>
    </w:p>
    <w:p w14:paraId="2A891544" w14:textId="77777777" w:rsidR="009A6769" w:rsidRPr="009A6769" w:rsidRDefault="009A6769" w:rsidP="009A6769">
      <w:pPr>
        <w:rPr>
          <w:lang w:eastAsia="en-GB"/>
        </w:rPr>
      </w:pPr>
    </w:p>
    <w:p w14:paraId="462F2187" w14:textId="68018DDE" w:rsidR="009A6769" w:rsidRDefault="009A6769" w:rsidP="009A6769">
      <w:pPr>
        <w:rPr>
          <w:lang w:eastAsia="en-GB"/>
        </w:rPr>
      </w:pPr>
    </w:p>
    <w:p w14:paraId="1EAC7862" w14:textId="59930F4F" w:rsidR="009A6769" w:rsidRDefault="009A6769" w:rsidP="009A6769">
      <w:pPr>
        <w:rPr>
          <w:lang w:eastAsia="en-GB"/>
        </w:rPr>
      </w:pPr>
    </w:p>
    <w:p w14:paraId="293BDB9C" w14:textId="77777777" w:rsidR="009A6769" w:rsidRDefault="009A6769" w:rsidP="009A6769">
      <w:pPr>
        <w:rPr>
          <w:lang w:eastAsia="en-GB"/>
        </w:rPr>
      </w:pPr>
    </w:p>
    <w:p w14:paraId="49C7E3F9" w14:textId="77777777" w:rsidR="009A6769" w:rsidRDefault="009A6769" w:rsidP="009A6769">
      <w:pPr>
        <w:rPr>
          <w:lang w:eastAsia="en-GB"/>
        </w:rPr>
      </w:pPr>
    </w:p>
    <w:p w14:paraId="4DCA9EA0" w14:textId="77777777" w:rsidR="009A6769" w:rsidRDefault="009A6769" w:rsidP="009A6769">
      <w:pPr>
        <w:rPr>
          <w:lang w:eastAsia="en-GB"/>
        </w:rPr>
      </w:pPr>
    </w:p>
    <w:p w14:paraId="79AC60E7" w14:textId="77777777" w:rsidR="009A6769" w:rsidRDefault="009A6769" w:rsidP="009A6769">
      <w:pPr>
        <w:rPr>
          <w:lang w:eastAsia="en-GB"/>
        </w:rPr>
      </w:pPr>
    </w:p>
    <w:p w14:paraId="7631D237" w14:textId="77777777" w:rsidR="009A6769" w:rsidRDefault="009A6769" w:rsidP="009A6769">
      <w:pPr>
        <w:rPr>
          <w:lang w:eastAsia="en-GB"/>
        </w:rPr>
      </w:pPr>
    </w:p>
    <w:p w14:paraId="5AEDF2FE" w14:textId="77777777" w:rsidR="009A6769" w:rsidRDefault="009A6769" w:rsidP="009A6769">
      <w:pPr>
        <w:rPr>
          <w:lang w:eastAsia="en-GB"/>
        </w:rPr>
      </w:pPr>
    </w:p>
    <w:p w14:paraId="2A252A12" w14:textId="77777777" w:rsidR="009A6769" w:rsidRDefault="009A6769" w:rsidP="009A6769">
      <w:pPr>
        <w:rPr>
          <w:lang w:eastAsia="en-GB"/>
        </w:rPr>
      </w:pPr>
    </w:p>
    <w:p w14:paraId="1929CE66" w14:textId="77777777" w:rsidR="009A6769" w:rsidRDefault="009A6769" w:rsidP="009A6769">
      <w:pPr>
        <w:rPr>
          <w:lang w:eastAsia="en-GB"/>
        </w:rPr>
      </w:pPr>
    </w:p>
    <w:p w14:paraId="6F655D01" w14:textId="77777777" w:rsidR="009A6769" w:rsidRDefault="009A6769" w:rsidP="009A6769">
      <w:pPr>
        <w:rPr>
          <w:lang w:eastAsia="en-GB"/>
        </w:rPr>
      </w:pPr>
    </w:p>
    <w:p w14:paraId="0E120A5D" w14:textId="77777777" w:rsidR="009A6769" w:rsidRDefault="009A6769" w:rsidP="009A6769">
      <w:pPr>
        <w:rPr>
          <w:lang w:eastAsia="en-GB"/>
        </w:rPr>
      </w:pPr>
    </w:p>
    <w:p w14:paraId="3A8D9801" w14:textId="77777777" w:rsidR="009A6769" w:rsidRDefault="009A6769" w:rsidP="009A6769">
      <w:pPr>
        <w:rPr>
          <w:lang w:eastAsia="en-GB"/>
        </w:rPr>
      </w:pPr>
    </w:p>
    <w:p w14:paraId="47E14CAC" w14:textId="228DC463" w:rsidR="009A6769" w:rsidRDefault="009A6769" w:rsidP="009A6769">
      <w:pPr>
        <w:rPr>
          <w:lang w:eastAsia="en-GB"/>
        </w:rPr>
      </w:pPr>
    </w:p>
    <w:p w14:paraId="2F6310FC" w14:textId="3EC39AC1" w:rsidR="009A6769" w:rsidRDefault="009A6769" w:rsidP="009A6769">
      <w:pPr>
        <w:rPr>
          <w:lang w:eastAsia="en-GB"/>
        </w:rPr>
      </w:pPr>
    </w:p>
    <w:p w14:paraId="47951E70" w14:textId="2D7F34D2" w:rsidR="009A6769" w:rsidRDefault="009A6769" w:rsidP="009A6769">
      <w:pPr>
        <w:rPr>
          <w:lang w:eastAsia="en-GB"/>
        </w:rPr>
      </w:pPr>
    </w:p>
    <w:p w14:paraId="091A09FC" w14:textId="3B4AE598" w:rsidR="009A6769" w:rsidRDefault="009A6769" w:rsidP="009A6769">
      <w:pPr>
        <w:rPr>
          <w:lang w:eastAsia="en-GB"/>
        </w:rPr>
      </w:pPr>
    </w:p>
    <w:p w14:paraId="0F8D5F12" w14:textId="4A9EACFA" w:rsidR="009A6769" w:rsidRDefault="009A6769" w:rsidP="009A6769">
      <w:pPr>
        <w:rPr>
          <w:lang w:eastAsia="en-GB"/>
        </w:rPr>
      </w:pPr>
    </w:p>
    <w:p w14:paraId="2F002F39" w14:textId="06735214" w:rsidR="009A6769" w:rsidRDefault="009A6769" w:rsidP="009A6769">
      <w:pPr>
        <w:rPr>
          <w:lang w:eastAsia="en-GB"/>
        </w:rPr>
      </w:pPr>
    </w:p>
    <w:p w14:paraId="35331A19" w14:textId="16579464" w:rsidR="009A6769" w:rsidRDefault="009A6769" w:rsidP="009A6769">
      <w:pPr>
        <w:rPr>
          <w:lang w:eastAsia="en-GB"/>
        </w:rPr>
      </w:pPr>
    </w:p>
    <w:p w14:paraId="4C0A720D" w14:textId="77777777" w:rsidR="009A6769" w:rsidRDefault="009A6769" w:rsidP="009A6769">
      <w:pPr>
        <w:rPr>
          <w:lang w:eastAsia="en-GB"/>
        </w:rPr>
      </w:pPr>
    </w:p>
    <w:p w14:paraId="1D2D4133" w14:textId="02E5DE5D" w:rsidR="009A6769" w:rsidRDefault="009A6769" w:rsidP="009A6769">
      <w:pPr>
        <w:rPr>
          <w:lang w:eastAsia="en-GB"/>
        </w:rPr>
      </w:pPr>
    </w:p>
    <w:p w14:paraId="478D12F5" w14:textId="590A83CE" w:rsidR="009A6769" w:rsidRDefault="009A6769" w:rsidP="009A6769">
      <w:pPr>
        <w:rPr>
          <w:lang w:eastAsia="en-GB"/>
        </w:rPr>
      </w:pPr>
    </w:p>
    <w:p w14:paraId="19456606" w14:textId="0269D70B" w:rsidR="009A6769" w:rsidRDefault="009A6769" w:rsidP="009A6769">
      <w:pPr>
        <w:rPr>
          <w:lang w:eastAsia="en-GB"/>
        </w:rPr>
      </w:pPr>
    </w:p>
    <w:p w14:paraId="22CE1BBD" w14:textId="7B32C639" w:rsidR="009A6769" w:rsidRDefault="009A6769" w:rsidP="009A6769">
      <w:pPr>
        <w:rPr>
          <w:lang w:eastAsia="en-GB"/>
        </w:rPr>
      </w:pPr>
    </w:p>
    <w:p w14:paraId="65EB6A26" w14:textId="4222F951" w:rsidR="009A6769" w:rsidRDefault="009A6769" w:rsidP="009A6769">
      <w:pPr>
        <w:rPr>
          <w:lang w:eastAsia="en-GB"/>
        </w:rPr>
      </w:pPr>
    </w:p>
    <w:p w14:paraId="531432E1" w14:textId="0411A870" w:rsidR="009A6769" w:rsidRDefault="009A6769" w:rsidP="009A6769">
      <w:pPr>
        <w:rPr>
          <w:lang w:eastAsia="en-GB"/>
        </w:rPr>
      </w:pPr>
    </w:p>
    <w:p w14:paraId="592A6DFA" w14:textId="77777777" w:rsidR="009A6769" w:rsidRDefault="009A6769" w:rsidP="009A6769">
      <w:pPr>
        <w:rPr>
          <w:lang w:eastAsia="en-GB"/>
        </w:rPr>
      </w:pPr>
    </w:p>
    <w:p w14:paraId="34D897C8" w14:textId="77777777" w:rsidR="009A6769" w:rsidRDefault="009A6769" w:rsidP="009A6769">
      <w:pPr>
        <w:rPr>
          <w:lang w:eastAsia="en-GB"/>
        </w:rPr>
      </w:pPr>
    </w:p>
    <w:p w14:paraId="61C5C56E" w14:textId="77777777" w:rsidR="009A6769" w:rsidRDefault="009A6769" w:rsidP="009A6769">
      <w:pPr>
        <w:rPr>
          <w:lang w:eastAsia="en-GB"/>
        </w:rPr>
      </w:pPr>
    </w:p>
    <w:p w14:paraId="13D079A0" w14:textId="77777777" w:rsidR="009A6769" w:rsidRDefault="009A6769" w:rsidP="009A6769">
      <w:pPr>
        <w:rPr>
          <w:lang w:eastAsia="en-GB"/>
        </w:rPr>
      </w:pPr>
    </w:p>
    <w:p w14:paraId="79BF1D04" w14:textId="6A2CB8DF" w:rsidR="00181175" w:rsidRDefault="009A6769" w:rsidP="009A6769">
      <w:pPr>
        <w:rPr>
          <w:lang w:eastAsia="en-GB"/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3360" behindDoc="0" locked="0" layoutInCell="1" allowOverlap="1" wp14:anchorId="56AADD6F" wp14:editId="73FDCEFA">
                <wp:simplePos x="0" y="0"/>
                <wp:positionH relativeFrom="page">
                  <wp:posOffset>914400</wp:posOffset>
                </wp:positionH>
                <wp:positionV relativeFrom="line">
                  <wp:posOffset>0</wp:posOffset>
                </wp:positionV>
                <wp:extent cx="5854408" cy="4800770"/>
                <wp:effectExtent l="0" t="0" r="0" b="0"/>
                <wp:wrapNone/>
                <wp:docPr id="20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21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3C9220F" w14:textId="3E13AF26" w:rsidR="009A6769" w:rsidRDefault="009A6769" w:rsidP="009A676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  <w:r w:rsidR="00AD6F8D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 xml:space="preserve"> End user managing checkbooks and debit cards</w:t>
                              </w:r>
                            </w:p>
                            <w:p w14:paraId="462C59D0" w14:textId="77777777" w:rsidR="009A6769" w:rsidRDefault="009A6769" w:rsidP="009A676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2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08A1126" w14:textId="77777777" w:rsidR="009A6769" w:rsidRDefault="009A6769" w:rsidP="009A6769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0BC0C71C" w14:textId="77777777" w:rsidR="009A6769" w:rsidRDefault="009A6769" w:rsidP="009A6769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3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7A82C52" w14:textId="77777777" w:rsidR="009A6769" w:rsidRDefault="009A6769" w:rsidP="009A6769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4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15D8E71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1D2E365B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0E80878" w14:textId="31ABDC4D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pt-PT"/>
                                </w:rPr>
                                <w:t>As a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D8741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end user</w:t>
                              </w:r>
                            </w:p>
                            <w:p w14:paraId="30999B0B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FDDB85C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47F66036" w14:textId="7F2DD03C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 xml:space="preserve">I want to 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Cs/>
                                  <w:sz w:val="20"/>
                                  <w:szCs w:val="24"/>
                                </w:rPr>
                                <w:t>be able to request and manage debit cards and checkbooks</w:t>
                              </w:r>
                            </w:p>
                            <w:p w14:paraId="51D5D9B3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140D78F4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63E5E2B5" w14:textId="674C51C9" w:rsidR="009A6769" w:rsidRPr="00760E6F" w:rsidRDefault="009A6769" w:rsidP="009A676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so that I ca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get full use out of my bank account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5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166ECCF" w14:textId="77777777" w:rsidR="009A6769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 xml:space="preserve">Acceptance 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criteria</w:t>
                              </w:r>
                              <w:proofErr w:type="spellEnd"/>
                            </w:p>
                            <w:p w14:paraId="54978A07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b/>
                                  <w:bCs/>
                                  <w:sz w:val="20"/>
                                  <w:szCs w:val="24"/>
                                </w:rPr>
                              </w:pPr>
                            </w:p>
                            <w:p w14:paraId="54971DA9" w14:textId="5E16666E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Given tha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I have a bank account</w:t>
                              </w:r>
                            </w:p>
                            <w:p w14:paraId="4459C48B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42D5F4C5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51BEF1A" w14:textId="6042D11C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w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I want a checkbook or a debit card associated with my bank account.</w:t>
                              </w:r>
                            </w:p>
                            <w:p w14:paraId="3BB08180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7D64E928" w14:textId="77777777" w:rsidR="009A6769" w:rsidRPr="00760E6F" w:rsidRDefault="009A6769" w:rsidP="009A6769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351A5AF" w14:textId="052EBD1A" w:rsidR="009A6769" w:rsidRPr="00760E6F" w:rsidRDefault="009A6769" w:rsidP="009A6769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I can request them 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AADD6F" id="_x0000_s1044" alt="Group 4" style="position:absolute;margin-left:1in;margin-top:0;width:461pt;height:378pt;z-index:251663360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">
                <v:shape id="Text Box 9" o:spid="_x0000_s1045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" strokecolor="#767171" strokeweight="1pt">
                  <v:stroke joinstyle="round"/>
                  <v:textbox inset="1.2699mm,1.2699mm,1.2699mm,1.2699mm">
                    <w:txbxContent>
                      <w:p w14:paraId="33C9220F" w14:textId="3E13AF26" w:rsidR="009A6769" w:rsidRDefault="009A6769" w:rsidP="009A676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  <w:r w:rsidR="00AD6F8D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 xml:space="preserve"> End user managing checkbooks and debit cards</w:t>
                        </w:r>
                      </w:p>
                      <w:p w14:paraId="462C59D0" w14:textId="77777777" w:rsidR="009A6769" w:rsidRDefault="009A6769" w:rsidP="009A676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46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" strokecolor="#767171" strokeweight="1pt">
                  <v:stroke joinstyle="round"/>
                  <v:textbox inset="1.2699mm,1.2699mm,1.2699mm,1.2699mm">
                    <w:txbxContent>
                      <w:p w14:paraId="408A1126" w14:textId="77777777" w:rsidR="009A6769" w:rsidRDefault="009A6769" w:rsidP="009A6769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0BC0C71C" w14:textId="77777777" w:rsidR="009A6769" w:rsidRDefault="009A6769" w:rsidP="009A6769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47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" strokecolor="#767171" strokeweight="1pt">
                  <v:stroke joinstyle="round"/>
                  <v:textbox inset="1.2699mm,1.2699mm,1.2699mm,1.2699mm">
                    <w:txbxContent>
                      <w:p w14:paraId="77A82C52" w14:textId="77777777" w:rsidR="009A6769" w:rsidRDefault="009A6769" w:rsidP="009A6769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48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" strokecolor="#767171" strokeweight="1pt">
                  <v:stroke joinstyle="round"/>
                  <v:textbox inset="1.2699mm,1.2699mm,1.2699mm,1.2699mm">
                    <w:txbxContent>
                      <w:p w14:paraId="215D8E71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1D2E365B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0E80878" w14:textId="31ABDC4D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pt-PT"/>
                          </w:rPr>
                          <w:t>As a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D8741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end user</w:t>
                        </w:r>
                      </w:p>
                      <w:p w14:paraId="30999B0B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FDDB85C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47F66036" w14:textId="7F2DD03C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 xml:space="preserve">I want to 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Cs/>
                            <w:sz w:val="20"/>
                            <w:szCs w:val="24"/>
                          </w:rPr>
                          <w:t>be able to request and manage debit cards and checkbooks</w:t>
                        </w:r>
                      </w:p>
                      <w:p w14:paraId="51D5D9B3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140D78F4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63E5E2B5" w14:textId="674C51C9" w:rsidR="009A6769" w:rsidRPr="00760E6F" w:rsidRDefault="009A6769" w:rsidP="009A676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so that I ca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get full use out of my bank account</w:t>
                        </w:r>
                      </w:p>
                    </w:txbxContent>
                  </v:textbox>
                </v:shape>
                <v:shape id="Text Box 19" o:spid="_x0000_s1049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" strokecolor="#767171" strokeweight="1pt">
                  <v:stroke joinstyle="round"/>
                  <v:textbox inset="1.2699mm,1.2699mm,1.2699mm,1.2699mm">
                    <w:txbxContent>
                      <w:p w14:paraId="3166ECCF" w14:textId="77777777" w:rsidR="009A6769" w:rsidRDefault="009A6769" w:rsidP="009A6769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 xml:space="preserve">Acceptance </w:t>
                        </w:r>
                        <w:proofErr w:type="spellStart"/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criteria</w:t>
                        </w:r>
                        <w:proofErr w:type="spellEnd"/>
                      </w:p>
                      <w:p w14:paraId="54978A07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b/>
                            <w:bCs/>
                            <w:sz w:val="20"/>
                            <w:szCs w:val="24"/>
                          </w:rPr>
                        </w:pPr>
                      </w:p>
                      <w:p w14:paraId="54971DA9" w14:textId="5E16666E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Given tha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I have a bank account</w:t>
                        </w:r>
                      </w:p>
                      <w:p w14:paraId="4459C48B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42D5F4C5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51BEF1A" w14:textId="6042D11C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w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I want a checkbook or a debit card associated with my bank account.</w:t>
                        </w:r>
                      </w:p>
                      <w:p w14:paraId="3BB08180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7D64E928" w14:textId="77777777" w:rsidR="009A6769" w:rsidRPr="00760E6F" w:rsidRDefault="009A6769" w:rsidP="009A6769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351A5AF" w14:textId="052EBD1A" w:rsidR="009A6769" w:rsidRPr="00760E6F" w:rsidRDefault="009A6769" w:rsidP="009A6769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I can request them 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77F91D59" w14:textId="77777777" w:rsidR="00181175" w:rsidRPr="00181175" w:rsidRDefault="00181175" w:rsidP="00181175">
      <w:pPr>
        <w:rPr>
          <w:lang w:eastAsia="en-GB"/>
        </w:rPr>
      </w:pPr>
    </w:p>
    <w:p w14:paraId="1C15AC74" w14:textId="77777777" w:rsidR="00181175" w:rsidRPr="00181175" w:rsidRDefault="00181175" w:rsidP="00181175">
      <w:pPr>
        <w:rPr>
          <w:lang w:eastAsia="en-GB"/>
        </w:rPr>
      </w:pPr>
    </w:p>
    <w:p w14:paraId="51C2176F" w14:textId="77777777" w:rsidR="00181175" w:rsidRPr="00181175" w:rsidRDefault="00181175" w:rsidP="00181175">
      <w:pPr>
        <w:rPr>
          <w:lang w:eastAsia="en-GB"/>
        </w:rPr>
      </w:pPr>
    </w:p>
    <w:p w14:paraId="7C1A0635" w14:textId="77777777" w:rsidR="00181175" w:rsidRPr="00181175" w:rsidRDefault="00181175" w:rsidP="00181175">
      <w:pPr>
        <w:rPr>
          <w:lang w:eastAsia="en-GB"/>
        </w:rPr>
      </w:pPr>
    </w:p>
    <w:p w14:paraId="2FEC2B5A" w14:textId="77777777" w:rsidR="00181175" w:rsidRPr="00181175" w:rsidRDefault="00181175" w:rsidP="00181175">
      <w:pPr>
        <w:rPr>
          <w:lang w:eastAsia="en-GB"/>
        </w:rPr>
      </w:pPr>
    </w:p>
    <w:p w14:paraId="6A4DA0D9" w14:textId="77777777" w:rsidR="00181175" w:rsidRPr="00181175" w:rsidRDefault="00181175" w:rsidP="00181175">
      <w:pPr>
        <w:rPr>
          <w:lang w:eastAsia="en-GB"/>
        </w:rPr>
      </w:pPr>
    </w:p>
    <w:p w14:paraId="61CA030D" w14:textId="77777777" w:rsidR="00181175" w:rsidRPr="00181175" w:rsidRDefault="00181175" w:rsidP="00181175">
      <w:pPr>
        <w:rPr>
          <w:lang w:eastAsia="en-GB"/>
        </w:rPr>
      </w:pPr>
    </w:p>
    <w:p w14:paraId="4FC541A0" w14:textId="77777777" w:rsidR="00181175" w:rsidRPr="00181175" w:rsidRDefault="00181175" w:rsidP="00181175">
      <w:pPr>
        <w:rPr>
          <w:lang w:eastAsia="en-GB"/>
        </w:rPr>
      </w:pPr>
    </w:p>
    <w:p w14:paraId="2EECFA7C" w14:textId="77777777" w:rsidR="00181175" w:rsidRPr="00181175" w:rsidRDefault="00181175" w:rsidP="00181175">
      <w:pPr>
        <w:rPr>
          <w:lang w:eastAsia="en-GB"/>
        </w:rPr>
      </w:pPr>
    </w:p>
    <w:p w14:paraId="6FAD575F" w14:textId="77777777" w:rsidR="00181175" w:rsidRPr="00181175" w:rsidRDefault="00181175" w:rsidP="00181175">
      <w:pPr>
        <w:rPr>
          <w:lang w:eastAsia="en-GB"/>
        </w:rPr>
      </w:pPr>
    </w:p>
    <w:p w14:paraId="0DF653ED" w14:textId="77777777" w:rsidR="00181175" w:rsidRPr="00181175" w:rsidRDefault="00181175" w:rsidP="00181175">
      <w:pPr>
        <w:rPr>
          <w:lang w:eastAsia="en-GB"/>
        </w:rPr>
      </w:pPr>
    </w:p>
    <w:p w14:paraId="63C99033" w14:textId="77777777" w:rsidR="00181175" w:rsidRPr="00181175" w:rsidRDefault="00181175" w:rsidP="00181175">
      <w:pPr>
        <w:rPr>
          <w:lang w:eastAsia="en-GB"/>
        </w:rPr>
      </w:pPr>
    </w:p>
    <w:p w14:paraId="1878F3CB" w14:textId="77777777" w:rsidR="00181175" w:rsidRPr="00181175" w:rsidRDefault="00181175" w:rsidP="00181175">
      <w:pPr>
        <w:rPr>
          <w:lang w:eastAsia="en-GB"/>
        </w:rPr>
      </w:pPr>
    </w:p>
    <w:p w14:paraId="30278556" w14:textId="77777777" w:rsidR="00181175" w:rsidRPr="00181175" w:rsidRDefault="00181175" w:rsidP="00181175">
      <w:pPr>
        <w:rPr>
          <w:lang w:eastAsia="en-GB"/>
        </w:rPr>
      </w:pPr>
    </w:p>
    <w:p w14:paraId="7B8ADA7D" w14:textId="77777777" w:rsidR="00181175" w:rsidRPr="00181175" w:rsidRDefault="00181175" w:rsidP="00181175">
      <w:pPr>
        <w:rPr>
          <w:lang w:eastAsia="en-GB"/>
        </w:rPr>
      </w:pPr>
    </w:p>
    <w:p w14:paraId="5413F567" w14:textId="77777777" w:rsidR="00181175" w:rsidRPr="00181175" w:rsidRDefault="00181175" w:rsidP="00181175">
      <w:pPr>
        <w:rPr>
          <w:lang w:eastAsia="en-GB"/>
        </w:rPr>
      </w:pPr>
    </w:p>
    <w:p w14:paraId="32C52BE2" w14:textId="77777777" w:rsidR="00181175" w:rsidRPr="00181175" w:rsidRDefault="00181175" w:rsidP="00181175">
      <w:pPr>
        <w:rPr>
          <w:lang w:eastAsia="en-GB"/>
        </w:rPr>
      </w:pPr>
    </w:p>
    <w:p w14:paraId="685AC157" w14:textId="77777777" w:rsidR="00181175" w:rsidRPr="00181175" w:rsidRDefault="00181175" w:rsidP="00181175">
      <w:pPr>
        <w:rPr>
          <w:lang w:eastAsia="en-GB"/>
        </w:rPr>
      </w:pPr>
    </w:p>
    <w:p w14:paraId="3B90F498" w14:textId="77777777" w:rsidR="00181175" w:rsidRPr="00181175" w:rsidRDefault="00181175" w:rsidP="00181175">
      <w:pPr>
        <w:rPr>
          <w:lang w:eastAsia="en-GB"/>
        </w:rPr>
      </w:pPr>
    </w:p>
    <w:p w14:paraId="13B7FAB2" w14:textId="77777777" w:rsidR="00181175" w:rsidRPr="00181175" w:rsidRDefault="00181175" w:rsidP="00181175">
      <w:pPr>
        <w:rPr>
          <w:lang w:eastAsia="en-GB"/>
        </w:rPr>
      </w:pPr>
    </w:p>
    <w:p w14:paraId="27EFC65F" w14:textId="77777777" w:rsidR="00181175" w:rsidRPr="00181175" w:rsidRDefault="00181175" w:rsidP="00181175">
      <w:pPr>
        <w:rPr>
          <w:lang w:eastAsia="en-GB"/>
        </w:rPr>
      </w:pPr>
    </w:p>
    <w:p w14:paraId="0E533FAC" w14:textId="77777777" w:rsidR="00181175" w:rsidRPr="00181175" w:rsidRDefault="00181175" w:rsidP="00181175">
      <w:pPr>
        <w:rPr>
          <w:lang w:eastAsia="en-GB"/>
        </w:rPr>
      </w:pPr>
    </w:p>
    <w:p w14:paraId="6377213F" w14:textId="77777777" w:rsidR="00181175" w:rsidRPr="00181175" w:rsidRDefault="00181175" w:rsidP="00181175">
      <w:pPr>
        <w:rPr>
          <w:lang w:eastAsia="en-GB"/>
        </w:rPr>
      </w:pPr>
    </w:p>
    <w:p w14:paraId="6CF832AB" w14:textId="77777777" w:rsidR="00181175" w:rsidRPr="00181175" w:rsidRDefault="00181175" w:rsidP="00181175">
      <w:pPr>
        <w:rPr>
          <w:lang w:eastAsia="en-GB"/>
        </w:rPr>
      </w:pPr>
    </w:p>
    <w:p w14:paraId="4DE42150" w14:textId="77777777" w:rsidR="00181175" w:rsidRPr="00181175" w:rsidRDefault="00181175" w:rsidP="00181175">
      <w:pPr>
        <w:rPr>
          <w:lang w:eastAsia="en-GB"/>
        </w:rPr>
      </w:pPr>
    </w:p>
    <w:p w14:paraId="5693B52B" w14:textId="77777777" w:rsidR="00181175" w:rsidRPr="00181175" w:rsidRDefault="00181175" w:rsidP="00181175">
      <w:pPr>
        <w:rPr>
          <w:lang w:eastAsia="en-GB"/>
        </w:rPr>
      </w:pPr>
    </w:p>
    <w:p w14:paraId="5EC04957" w14:textId="77777777" w:rsidR="00181175" w:rsidRPr="00181175" w:rsidRDefault="00181175" w:rsidP="00181175">
      <w:pPr>
        <w:rPr>
          <w:lang w:eastAsia="en-GB"/>
        </w:rPr>
      </w:pPr>
    </w:p>
    <w:p w14:paraId="20AD85B4" w14:textId="77777777" w:rsidR="00181175" w:rsidRPr="00181175" w:rsidRDefault="00181175" w:rsidP="00181175">
      <w:pPr>
        <w:rPr>
          <w:lang w:eastAsia="en-GB"/>
        </w:rPr>
      </w:pPr>
    </w:p>
    <w:p w14:paraId="5E1496B6" w14:textId="77777777" w:rsidR="00181175" w:rsidRPr="00181175" w:rsidRDefault="00181175" w:rsidP="00181175">
      <w:pPr>
        <w:rPr>
          <w:lang w:eastAsia="en-GB"/>
        </w:rPr>
      </w:pPr>
    </w:p>
    <w:p w14:paraId="69C2009A" w14:textId="77777777" w:rsidR="00181175" w:rsidRPr="00181175" w:rsidRDefault="00181175" w:rsidP="00181175">
      <w:pPr>
        <w:rPr>
          <w:lang w:eastAsia="en-GB"/>
        </w:rPr>
      </w:pPr>
    </w:p>
    <w:p w14:paraId="145E1427" w14:textId="77777777" w:rsidR="00181175" w:rsidRPr="00181175" w:rsidRDefault="00181175" w:rsidP="00181175">
      <w:pPr>
        <w:rPr>
          <w:lang w:eastAsia="en-GB"/>
        </w:rPr>
      </w:pPr>
    </w:p>
    <w:p w14:paraId="131C9C79" w14:textId="77777777" w:rsidR="00181175" w:rsidRPr="00181175" w:rsidRDefault="00181175" w:rsidP="00181175">
      <w:pPr>
        <w:rPr>
          <w:lang w:eastAsia="en-GB"/>
        </w:rPr>
      </w:pPr>
    </w:p>
    <w:p w14:paraId="50BD4383" w14:textId="4BAB99B6" w:rsidR="00181175" w:rsidRDefault="00181175" w:rsidP="00181175">
      <w:pPr>
        <w:rPr>
          <w:lang w:eastAsia="en-GB"/>
        </w:rPr>
      </w:pPr>
    </w:p>
    <w:p w14:paraId="5CB7FC77" w14:textId="77777777" w:rsidR="00181175" w:rsidRPr="00181175" w:rsidRDefault="00181175" w:rsidP="00181175">
      <w:pPr>
        <w:rPr>
          <w:lang w:eastAsia="en-GB"/>
        </w:rPr>
      </w:pPr>
    </w:p>
    <w:p w14:paraId="1134A719" w14:textId="195D36E0" w:rsidR="00181175" w:rsidRDefault="00181175" w:rsidP="00181175">
      <w:pPr>
        <w:rPr>
          <w:lang w:eastAsia="en-GB"/>
        </w:rPr>
      </w:pPr>
    </w:p>
    <w:p w14:paraId="280EFA74" w14:textId="61AB0E21" w:rsidR="00181175" w:rsidRDefault="00181175" w:rsidP="00181175">
      <w:pPr>
        <w:rPr>
          <w:lang w:eastAsia="en-GB"/>
        </w:rPr>
      </w:pPr>
    </w:p>
    <w:p w14:paraId="7A49E798" w14:textId="0E874FE9" w:rsidR="00D70665" w:rsidRDefault="00181175" w:rsidP="00181175">
      <w:pPr>
        <w:tabs>
          <w:tab w:val="left" w:pos="1725"/>
        </w:tabs>
        <w:rPr>
          <w:lang w:eastAsia="en-GB"/>
        </w:rPr>
      </w:pPr>
      <w:r>
        <w:rPr>
          <w:lang w:eastAsia="en-GB"/>
        </w:rPr>
        <w:tab/>
      </w:r>
    </w:p>
    <w:p w14:paraId="01BF443B" w14:textId="1E2BA9AB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73E80D70" w14:textId="28587B39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657C0528" w14:textId="61DECC5C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3B52D6CA" w14:textId="7406D667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455C1126" w14:textId="1D9DE545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4D017322" w14:textId="4BAAB4B2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6EE2E63B" w14:textId="2D3A81EF" w:rsidR="00181175" w:rsidRDefault="00181175" w:rsidP="00181175">
      <w:pPr>
        <w:tabs>
          <w:tab w:val="left" w:pos="1725"/>
        </w:tabs>
        <w:rPr>
          <w:lang w:eastAsia="en-GB"/>
        </w:rPr>
      </w:pPr>
    </w:p>
    <w:p w14:paraId="5AB15577" w14:textId="041A1790" w:rsidR="00181175" w:rsidRDefault="00181175" w:rsidP="00181175">
      <w:pPr>
        <w:tabs>
          <w:tab w:val="left" w:pos="1725"/>
        </w:tabs>
        <w:rPr>
          <w:lang w:eastAsia="en-GB"/>
        </w:rPr>
      </w:pPr>
      <w:r>
        <w:rPr>
          <w:rStyle w:val="None"/>
          <w:rFonts w:ascii="Arial" w:eastAsia="Arial" w:hAnsi="Arial" w:cs="Arial"/>
          <w:noProof/>
        </w:rPr>
        <w:lastRenderedPageBreak/>
        <mc:AlternateContent>
          <mc:Choice Requires="wpg">
            <w:drawing>
              <wp:anchor distT="0" distB="0" distL="0" distR="0" simplePos="0" relativeHeight="251667456" behindDoc="0" locked="0" layoutInCell="1" allowOverlap="1" wp14:anchorId="6706DDF8" wp14:editId="56A75AD0">
                <wp:simplePos x="0" y="0"/>
                <wp:positionH relativeFrom="margin">
                  <wp:posOffset>-53710</wp:posOffset>
                </wp:positionH>
                <wp:positionV relativeFrom="line">
                  <wp:posOffset>92710</wp:posOffset>
                </wp:positionV>
                <wp:extent cx="5854065" cy="5038725"/>
                <wp:effectExtent l="0" t="0" r="13335" b="28575"/>
                <wp:wrapNone/>
                <wp:docPr id="1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065" cy="5038725"/>
                          <a:chOff x="-1" y="-1"/>
                          <a:chExt cx="5854408" cy="4800771"/>
                        </a:xfrm>
                      </wpg:grpSpPr>
                      <wps:wsp>
                        <wps:cNvPr id="2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D1ABA7F" w14:textId="1AE79FF3" w:rsidR="00181175" w:rsidRDefault="00181175" w:rsidP="00181175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  <w:r w:rsidR="00AD6F8D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End user t</w:t>
                              </w:r>
                              <w:r w:rsidR="003B74B3"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ransaction story</w:t>
                              </w:r>
                            </w:p>
                            <w:p w14:paraId="55715927" w14:textId="77777777" w:rsidR="00181175" w:rsidRDefault="00181175" w:rsidP="0018117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3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196194E" w14:textId="77777777" w:rsidR="00181175" w:rsidRDefault="00181175" w:rsidP="00181175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5655A6F7" w14:textId="77777777" w:rsidR="00181175" w:rsidRDefault="00181175" w:rsidP="0018117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5C0C4D6" w14:textId="77777777" w:rsidR="00181175" w:rsidRDefault="00181175" w:rsidP="00181175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5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4BDDBCF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b/>
                                  <w:bCs/>
                                  <w:color w:val="3172C8"/>
                                  <w:sz w:val="24"/>
                                  <w:szCs w:val="32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color w:val="3172C8"/>
                                  <w:sz w:val="24"/>
                                  <w:szCs w:val="32"/>
                                </w:rPr>
                                <w:t>User story</w:t>
                              </w:r>
                            </w:p>
                            <w:p w14:paraId="32A68BF0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3A5333DB" w14:textId="0D58AF44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pt-PT"/>
                                </w:rPr>
                                <w:t>As a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BD4989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customer</w:t>
                              </w:r>
                            </w:p>
                            <w:p w14:paraId="24F91ED8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421067C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02027780" w14:textId="487A9405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I want to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3027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be able view all my previous transactions on my accounts</w:t>
                              </w:r>
                            </w:p>
                            <w:p w14:paraId="33AF22AC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60D1EAAA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702465DB" w14:textId="65E7BA0F" w:rsidR="00181175" w:rsidRPr="00760E6F" w:rsidRDefault="00181175" w:rsidP="00181175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so that I ca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3027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check where I have spent my money as well as checking that my account is secure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6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964795B" w14:textId="77777777" w:rsidR="00181175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 xml:space="preserve">Acceptance 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criteria</w:t>
                              </w:r>
                              <w:proofErr w:type="spellEnd"/>
                            </w:p>
                            <w:p w14:paraId="6E904B75" w14:textId="77777777" w:rsidR="00181175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30ABB892" w14:textId="54ADBA76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Given tha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I want to ch</w:t>
                              </w:r>
                              <w:r w:rsidR="0063027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eck my previous transactions</w:t>
                              </w:r>
                            </w:p>
                            <w:p w14:paraId="46D496A0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64A34CF1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67CBAB11" w14:textId="30611ED2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i/>
                                  <w:iCs/>
                                  <w:sz w:val="20"/>
                                  <w:szCs w:val="24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w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3027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attempt to view my transaction history</w:t>
                              </w:r>
                            </w:p>
                            <w:p w14:paraId="0B6E8C23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B02CFD7" w14:textId="77777777" w:rsidR="00181175" w:rsidRPr="00760E6F" w:rsidRDefault="00181175" w:rsidP="00181175">
                              <w:pPr>
                                <w:pStyle w:val="BodyA"/>
                                <w:rPr>
                                  <w:rStyle w:val="None"/>
                                  <w:rFonts w:ascii="Century Gothic" w:eastAsia="Arial" w:hAnsi="Century Gothic" w:cs="Arial"/>
                                  <w:sz w:val="20"/>
                                  <w:szCs w:val="24"/>
                                </w:rPr>
                              </w:pPr>
                            </w:p>
                            <w:p w14:paraId="25EC3CA1" w14:textId="2A7B5EBF" w:rsidR="00181175" w:rsidRPr="00760E6F" w:rsidRDefault="00181175" w:rsidP="00181175">
                              <w:pPr>
                                <w:pStyle w:val="BodyA"/>
                                <w:rPr>
                                  <w:rFonts w:ascii="Century Gothic" w:hAnsi="Century Gothic"/>
                                  <w:sz w:val="18"/>
                                </w:rPr>
                              </w:pP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</w:rPr>
                                <w:t>t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b/>
                                  <w:bCs/>
                                  <w:sz w:val="20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r w:rsidR="00630273" w:rsidRPr="00760E6F">
                                <w:rPr>
                                  <w:rStyle w:val="None"/>
                                  <w:rFonts w:ascii="Century Gothic" w:hAnsi="Century Gothic"/>
                                  <w:sz w:val="20"/>
                                  <w:szCs w:val="24"/>
                                </w:rPr>
                                <w:t>I can see my transaction history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06DDF8" id="_x0000_s1050" alt="Group 4" style="position:absolute;margin-left:-4.25pt;margin-top:7.3pt;width:460.95pt;height:396.75pt;z-index:251667456;mso-wrap-distance-left:0;mso-wrap-distance-right:0;mso-position-horizontal-relative:margin;mso-position-vertical-relative:line;mso-height-relative:margin" coordorigin="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">
                <v:shape id="Text Box 9" o:spid="_x0000_s1051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" strokecolor="#767171" strokeweight="1pt">
                  <v:stroke joinstyle="round"/>
                  <v:textbox inset="1.2699mm,1.2699mm,1.2699mm,1.2699mm">
                    <w:txbxContent>
                      <w:p w14:paraId="0D1ABA7F" w14:textId="1AE79FF3" w:rsidR="00181175" w:rsidRDefault="00181175" w:rsidP="00181175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  <w:r w:rsidR="00AD6F8D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End user t</w:t>
                        </w:r>
                        <w:r w:rsidR="003B74B3"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ransaction story</w:t>
                        </w:r>
                      </w:p>
                      <w:p w14:paraId="55715927" w14:textId="77777777" w:rsidR="00181175" w:rsidRDefault="00181175" w:rsidP="00181175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52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" strokecolor="#767171" strokeweight="1pt">
                  <v:stroke joinstyle="round"/>
                  <v:textbox inset="1.2699mm,1.2699mm,1.2699mm,1.2699mm">
                    <w:txbxContent>
                      <w:p w14:paraId="6196194E" w14:textId="77777777" w:rsidR="00181175" w:rsidRDefault="00181175" w:rsidP="00181175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5655A6F7" w14:textId="77777777" w:rsidR="00181175" w:rsidRDefault="00181175" w:rsidP="00181175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53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" strokecolor="#767171" strokeweight="1pt">
                  <v:stroke joinstyle="round"/>
                  <v:textbox inset="1.2699mm,1.2699mm,1.2699mm,1.2699mm">
                    <w:txbxContent>
                      <w:p w14:paraId="45C0C4D6" w14:textId="77777777" w:rsidR="00181175" w:rsidRDefault="00181175" w:rsidP="00181175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54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" strokecolor="#767171" strokeweight="1pt">
                  <v:stroke joinstyle="round"/>
                  <v:textbox inset="1.2699mm,1.2699mm,1.2699mm,1.2699mm">
                    <w:txbxContent>
                      <w:p w14:paraId="74BDDBCF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b/>
                            <w:bCs/>
                            <w:color w:val="3172C8"/>
                            <w:sz w:val="24"/>
                            <w:szCs w:val="32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color w:val="3172C8"/>
                            <w:sz w:val="24"/>
                            <w:szCs w:val="32"/>
                          </w:rPr>
                          <w:t>User story</w:t>
                        </w:r>
                      </w:p>
                      <w:p w14:paraId="32A68BF0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3A5333DB" w14:textId="0D58AF44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pt-PT"/>
                          </w:rPr>
                          <w:t>As a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BD4989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customer</w:t>
                        </w:r>
                      </w:p>
                      <w:p w14:paraId="24F91ED8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421067C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02027780" w14:textId="487A9405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I want to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3027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be able view all my previous transactions on my accounts</w:t>
                        </w:r>
                      </w:p>
                      <w:p w14:paraId="33AF22AC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60D1EAAA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702465DB" w14:textId="65E7BA0F" w:rsidR="00181175" w:rsidRPr="00760E6F" w:rsidRDefault="00181175" w:rsidP="00181175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so that I ca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3027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check where I have spent my money as well as checking that my account is secure</w:t>
                        </w:r>
                      </w:p>
                    </w:txbxContent>
                  </v:textbox>
                </v:shape>
                <v:shape id="Text Box 19" o:spid="_x0000_s1055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" strokecolor="#767171" strokeweight="1pt">
                  <v:stroke joinstyle="round"/>
                  <v:textbox inset="1.2699mm,1.2699mm,1.2699mm,1.2699mm">
                    <w:txbxContent>
                      <w:p w14:paraId="0964795B" w14:textId="77777777" w:rsidR="00181175" w:rsidRDefault="00181175" w:rsidP="0018117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 xml:space="preserve">Acceptance </w:t>
                        </w:r>
                        <w:proofErr w:type="spellStart"/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criteria</w:t>
                        </w:r>
                        <w:proofErr w:type="spellEnd"/>
                      </w:p>
                      <w:p w14:paraId="6E904B75" w14:textId="77777777" w:rsidR="00181175" w:rsidRDefault="00181175" w:rsidP="0018117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30ABB892" w14:textId="54ADBA76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Given tha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I want to ch</w:t>
                        </w:r>
                        <w:r w:rsidR="0063027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eck my previous transactions</w:t>
                        </w:r>
                      </w:p>
                      <w:p w14:paraId="46D496A0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64A34CF1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67CBAB11" w14:textId="30611ED2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i/>
                            <w:iCs/>
                            <w:sz w:val="20"/>
                            <w:szCs w:val="24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w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3027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attempt to view my transaction history</w:t>
                        </w:r>
                      </w:p>
                      <w:p w14:paraId="0B6E8C23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B02CFD7" w14:textId="77777777" w:rsidR="00181175" w:rsidRPr="00760E6F" w:rsidRDefault="00181175" w:rsidP="00181175">
                        <w:pPr>
                          <w:pStyle w:val="BodyA"/>
                          <w:rPr>
                            <w:rStyle w:val="None"/>
                            <w:rFonts w:ascii="Century Gothic" w:eastAsia="Arial" w:hAnsi="Century Gothic" w:cs="Arial"/>
                            <w:sz w:val="20"/>
                            <w:szCs w:val="24"/>
                          </w:rPr>
                        </w:pPr>
                      </w:p>
                      <w:p w14:paraId="25EC3CA1" w14:textId="2A7B5EBF" w:rsidR="00181175" w:rsidRPr="00760E6F" w:rsidRDefault="00181175" w:rsidP="00181175">
                        <w:pPr>
                          <w:pStyle w:val="BodyA"/>
                          <w:rPr>
                            <w:rFonts w:ascii="Century Gothic" w:hAnsi="Century Gothic"/>
                            <w:sz w:val="18"/>
                          </w:rPr>
                        </w:pP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</w:rPr>
                          <w:t>t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b/>
                            <w:bCs/>
                            <w:sz w:val="20"/>
                            <w:szCs w:val="24"/>
                            <w:lang w:val="de-DE"/>
                          </w:rPr>
                          <w:t>hen</w:t>
                        </w:r>
                        <w:r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 xml:space="preserve"> </w:t>
                        </w:r>
                        <w:r w:rsidR="00630273" w:rsidRPr="00760E6F">
                          <w:rPr>
                            <w:rStyle w:val="None"/>
                            <w:rFonts w:ascii="Century Gothic" w:hAnsi="Century Gothic"/>
                            <w:sz w:val="20"/>
                            <w:szCs w:val="24"/>
                          </w:rPr>
                          <w:t>I can see my transaction history</w:t>
                        </w:r>
                      </w:p>
                    </w:txbxContent>
                  </v:textbox>
                </v:shape>
                <w10:wrap anchorx="margin" anchory="line"/>
              </v:group>
            </w:pict>
          </mc:Fallback>
        </mc:AlternateContent>
      </w:r>
    </w:p>
    <w:p w14:paraId="11061EE0" w14:textId="760C563D" w:rsidR="00181175" w:rsidRPr="00181175" w:rsidRDefault="00181175" w:rsidP="00181175">
      <w:pPr>
        <w:tabs>
          <w:tab w:val="left" w:pos="1725"/>
        </w:tabs>
        <w:rPr>
          <w:lang w:eastAsia="en-GB"/>
        </w:rPr>
      </w:pPr>
    </w:p>
    <w:sectPr w:rsidR="00181175" w:rsidRPr="00181175">
      <w:footerReference w:type="default" r:id="rId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4E95E3" w14:textId="77777777" w:rsidR="008C57EA" w:rsidRDefault="008C57EA">
      <w:r>
        <w:separator/>
      </w:r>
    </w:p>
  </w:endnote>
  <w:endnote w:type="continuationSeparator" w:id="0">
    <w:p w14:paraId="075D20D1" w14:textId="77777777" w:rsidR="008C57EA" w:rsidRDefault="008C5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71949" w14:textId="0A787FFC" w:rsidR="00D70665" w:rsidRDefault="00D70665">
    <w:pPr>
      <w:pStyle w:val="HeaderFooter"/>
      <w:tabs>
        <w:tab w:val="clear" w:pos="9020"/>
        <w:tab w:val="center" w:pos="4680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4AD7E" w14:textId="77777777" w:rsidR="008C57EA" w:rsidRDefault="008C57EA">
      <w:r>
        <w:separator/>
      </w:r>
    </w:p>
  </w:footnote>
  <w:footnote w:type="continuationSeparator" w:id="0">
    <w:p w14:paraId="38F5DEB5" w14:textId="77777777" w:rsidR="008C57EA" w:rsidRDefault="008C57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TYxMjEzNTAxMjRV0lEKTi0uzszPAykwrAUATBqBfSwAAAA="/>
  </w:docVars>
  <w:rsids>
    <w:rsidRoot w:val="00D70665"/>
    <w:rsid w:val="00181175"/>
    <w:rsid w:val="00266114"/>
    <w:rsid w:val="003B616E"/>
    <w:rsid w:val="003B74B3"/>
    <w:rsid w:val="004B2752"/>
    <w:rsid w:val="004B4ADB"/>
    <w:rsid w:val="00630273"/>
    <w:rsid w:val="006F3899"/>
    <w:rsid w:val="00760E6F"/>
    <w:rsid w:val="00864596"/>
    <w:rsid w:val="008652AA"/>
    <w:rsid w:val="008C57EA"/>
    <w:rsid w:val="009A6769"/>
    <w:rsid w:val="00AD6F8D"/>
    <w:rsid w:val="00B44021"/>
    <w:rsid w:val="00BD4989"/>
    <w:rsid w:val="00C97111"/>
    <w:rsid w:val="00D069CA"/>
    <w:rsid w:val="00D70665"/>
    <w:rsid w:val="00D87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0F22"/>
  <w15:docId w15:val="{3924D4E6-66ED-4832-B224-92BE43F16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b/>
      <w:bCs/>
      <w:outline w:val="0"/>
      <w:color w:val="3172C8"/>
      <w:sz w:val="24"/>
      <w:szCs w:val="24"/>
      <w:u w:val="single" w:color="3172C8"/>
    </w:rPr>
  </w:style>
  <w:style w:type="paragraph" w:customStyle="1" w:styleId="Default">
    <w:name w:val="Default"/>
    <w:pPr>
      <w:spacing w:before="160"/>
    </w:pPr>
    <w:rPr>
      <w:rFonts w:ascii="Helvetica Neue" w:eastAsia="Helvetica Neue" w:hAnsi="Helvetica Neue" w:cs="Helvetica Neue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11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11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ing</dc:creator>
  <cp:lastModifiedBy>Computing</cp:lastModifiedBy>
  <cp:revision>2</cp:revision>
  <dcterms:created xsi:type="dcterms:W3CDTF">2024-05-07T22:44:00Z</dcterms:created>
  <dcterms:modified xsi:type="dcterms:W3CDTF">2024-05-07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462e52edf678ac3a7693ccceda80bd8bc82cfd3acffeb39f3d6e3769678a0</vt:lpwstr>
  </property>
</Properties>
</file>